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8B8" w:rsidRDefault="00857874">
      <w:r>
        <w:t>Joe Tobbe</w:t>
      </w:r>
    </w:p>
    <w:p w:rsidR="00857874" w:rsidRDefault="00857874">
      <w:r>
        <w:t>Grafton Cook</w:t>
      </w:r>
    </w:p>
    <w:p w:rsidR="00857874" w:rsidRDefault="00857874" w:rsidP="00857874">
      <w:pPr>
        <w:pStyle w:val="Title"/>
        <w:jc w:val="center"/>
      </w:pPr>
      <w:r>
        <w:t>Project 4</w:t>
      </w:r>
    </w:p>
    <w:p w:rsidR="00857874" w:rsidRDefault="00857874" w:rsidP="00857874"/>
    <w:p w:rsidR="00857874" w:rsidRDefault="00857874" w:rsidP="00857874">
      <w:pPr>
        <w:pStyle w:val="Heading1"/>
      </w:pPr>
      <w:r>
        <w:t xml:space="preserve">Search </w:t>
      </w:r>
      <w:r w:rsidR="00D64FDE">
        <w:t>and Retrieve Ste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64FDE" w:rsidTr="00D64FDE">
        <w:tc>
          <w:tcPr>
            <w:tcW w:w="10070" w:type="dxa"/>
          </w:tcPr>
          <w:p w:rsidR="00D64FDE" w:rsidRDefault="00D64FDE" w:rsidP="00A609AA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791075" cy="3194050"/>
                  <wp:effectExtent l="0" t="0" r="952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ng_bot_tracking_diagram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561" cy="3194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FDE" w:rsidTr="00D64FDE">
        <w:tc>
          <w:tcPr>
            <w:tcW w:w="10070" w:type="dxa"/>
          </w:tcPr>
          <w:p w:rsidR="00D64FDE" w:rsidRPr="00D64FDE" w:rsidRDefault="00D64FDE" w:rsidP="00857874">
            <w:r>
              <w:rPr>
                <w:b/>
              </w:rPr>
              <w:t xml:space="preserve">Fig 1. </w:t>
            </w:r>
            <w:r>
              <w:t>Ping Bot path</w:t>
            </w:r>
          </w:p>
        </w:tc>
      </w:tr>
    </w:tbl>
    <w:p w:rsidR="00D64FDE" w:rsidRDefault="00D64FDE" w:rsidP="008578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9265"/>
      </w:tblGrid>
      <w:tr w:rsidR="00D64FDE" w:rsidTr="00A609AA">
        <w:tc>
          <w:tcPr>
            <w:tcW w:w="805" w:type="dxa"/>
          </w:tcPr>
          <w:p w:rsidR="00D64FDE" w:rsidRPr="00D64FDE" w:rsidRDefault="00A609AA" w:rsidP="00857874">
            <w:pPr>
              <w:rPr>
                <w:b/>
              </w:rPr>
            </w:pPr>
            <w:r>
              <w:rPr>
                <w:b/>
              </w:rPr>
              <w:t xml:space="preserve">Step </w:t>
            </w:r>
          </w:p>
        </w:tc>
        <w:tc>
          <w:tcPr>
            <w:tcW w:w="9265" w:type="dxa"/>
          </w:tcPr>
          <w:p w:rsidR="00D64FDE" w:rsidRPr="00D64FDE" w:rsidRDefault="007811EA" w:rsidP="00A609AA">
            <w:pPr>
              <w:jc w:val="center"/>
              <w:rPr>
                <w:b/>
              </w:rPr>
            </w:pPr>
            <w:r>
              <w:rPr>
                <w:b/>
              </w:rPr>
              <w:t xml:space="preserve">Ping Bot </w:t>
            </w:r>
            <w:r w:rsidR="00D64FDE" w:rsidRPr="00D64FDE">
              <w:rPr>
                <w:b/>
              </w:rPr>
              <w:t>Action</w:t>
            </w:r>
            <w:r>
              <w:rPr>
                <w:b/>
              </w:rPr>
              <w:t xml:space="preserve"> (see Fig 1)</w:t>
            </w:r>
          </w:p>
        </w:tc>
      </w:tr>
      <w:tr w:rsidR="00D64FDE" w:rsidTr="00A609AA">
        <w:tc>
          <w:tcPr>
            <w:tcW w:w="805" w:type="dxa"/>
          </w:tcPr>
          <w:p w:rsidR="00D64FDE" w:rsidRDefault="00D64FDE" w:rsidP="00825297">
            <w:pPr>
              <w:jc w:val="center"/>
            </w:pPr>
            <w:r>
              <w:t>1</w:t>
            </w:r>
          </w:p>
        </w:tc>
        <w:tc>
          <w:tcPr>
            <w:tcW w:w="9265" w:type="dxa"/>
          </w:tcPr>
          <w:p w:rsidR="00D64FDE" w:rsidRDefault="00D64FDE" w:rsidP="00A609AA">
            <w:pPr>
              <w:pStyle w:val="ListParagraph"/>
              <w:numPr>
                <w:ilvl w:val="0"/>
                <w:numId w:val="1"/>
              </w:numPr>
            </w:pPr>
            <w:r>
              <w:t xml:space="preserve">Orient encoders. </w:t>
            </w:r>
          </w:p>
          <w:p w:rsidR="00D64FDE" w:rsidRDefault="00D64FDE" w:rsidP="00A609AA">
            <w:pPr>
              <w:pStyle w:val="ListParagraph"/>
              <w:numPr>
                <w:ilvl w:val="0"/>
                <w:numId w:val="1"/>
              </w:numPr>
            </w:pPr>
            <w:r>
              <w:t xml:space="preserve">Orient PING))) to the right. </w:t>
            </w:r>
          </w:p>
          <w:p w:rsidR="00D64FDE" w:rsidRDefault="00D64FDE" w:rsidP="00FA0E07">
            <w:pPr>
              <w:pStyle w:val="ListParagraph"/>
              <w:numPr>
                <w:ilvl w:val="0"/>
                <w:numId w:val="1"/>
              </w:numPr>
            </w:pPr>
            <w:r>
              <w:t>Drive forward until leading edge of wall is found. When the wall is found, measure the x-c</w:t>
            </w:r>
            <w:r w:rsidR="00FA0E07">
              <w:t xml:space="preserve">oordinate distance to the wall. </w:t>
            </w:r>
            <w:r>
              <w:t>Store x-coordinate distance to wall and encoder steps as variables for the transmission array.</w:t>
            </w:r>
          </w:p>
          <w:p w:rsidR="00D64FDE" w:rsidRDefault="00D64FDE" w:rsidP="00A609AA">
            <w:pPr>
              <w:pStyle w:val="ListParagraph"/>
              <w:numPr>
                <w:ilvl w:val="0"/>
                <w:numId w:val="1"/>
              </w:numPr>
            </w:pPr>
            <w:r>
              <w:t>Move forward 18 inches to CP1.</w:t>
            </w:r>
          </w:p>
          <w:p w:rsidR="00D64FDE" w:rsidRDefault="00D64FDE" w:rsidP="00A609AA">
            <w:pPr>
              <w:pStyle w:val="ListParagraph"/>
              <w:numPr>
                <w:ilvl w:val="0"/>
                <w:numId w:val="1"/>
              </w:numPr>
            </w:pPr>
            <w:r>
              <w:t>Rotate 90 degrees to align with bridge.</w:t>
            </w:r>
          </w:p>
        </w:tc>
      </w:tr>
      <w:tr w:rsidR="00D64FDE" w:rsidTr="00A609AA">
        <w:tc>
          <w:tcPr>
            <w:tcW w:w="805" w:type="dxa"/>
          </w:tcPr>
          <w:p w:rsidR="00D64FDE" w:rsidRDefault="00D64FDE" w:rsidP="00825297">
            <w:pPr>
              <w:jc w:val="center"/>
            </w:pPr>
            <w:r>
              <w:t>2</w:t>
            </w:r>
          </w:p>
        </w:tc>
        <w:tc>
          <w:tcPr>
            <w:tcW w:w="9265" w:type="dxa"/>
          </w:tcPr>
          <w:p w:rsidR="00D64FDE" w:rsidRDefault="00A609AA" w:rsidP="00A609AA">
            <w:pPr>
              <w:pStyle w:val="ListParagraph"/>
              <w:numPr>
                <w:ilvl w:val="0"/>
                <w:numId w:val="2"/>
              </w:numPr>
            </w:pPr>
            <w:r>
              <w:t>Orient PING))) to the left.</w:t>
            </w:r>
          </w:p>
          <w:p w:rsidR="00A609AA" w:rsidRDefault="00825297" w:rsidP="00A609AA">
            <w:pPr>
              <w:pStyle w:val="ListParagraph"/>
              <w:numPr>
                <w:ilvl w:val="0"/>
                <w:numId w:val="2"/>
              </w:numPr>
            </w:pPr>
            <w:r>
              <w:t xml:space="preserve">Drive </w:t>
            </w:r>
            <w:r w:rsidRPr="00825297">
              <w:rPr>
                <w:rFonts w:ascii="Monospac821 BT" w:hAnsi="Monospac821 BT"/>
              </w:rPr>
              <w:t>e1</w:t>
            </w:r>
            <w:r>
              <w:t xml:space="preserve"> distance east.</w:t>
            </w:r>
          </w:p>
        </w:tc>
      </w:tr>
      <w:tr w:rsidR="00D64FDE" w:rsidTr="00A609AA">
        <w:tc>
          <w:tcPr>
            <w:tcW w:w="805" w:type="dxa"/>
          </w:tcPr>
          <w:p w:rsidR="00D64FDE" w:rsidRDefault="00D64FDE" w:rsidP="00825297">
            <w:pPr>
              <w:jc w:val="center"/>
            </w:pPr>
          </w:p>
        </w:tc>
        <w:tc>
          <w:tcPr>
            <w:tcW w:w="9265" w:type="dxa"/>
          </w:tcPr>
          <w:p w:rsidR="00A609AA" w:rsidRDefault="00825297" w:rsidP="00A609AA">
            <w:pPr>
              <w:pStyle w:val="ListParagraph"/>
              <w:numPr>
                <w:ilvl w:val="0"/>
                <w:numId w:val="3"/>
              </w:numPr>
            </w:pPr>
            <w:r>
              <w:t>Drive 24 inches east to CP3.</w:t>
            </w:r>
          </w:p>
        </w:tc>
      </w:tr>
      <w:tr w:rsidR="00825297" w:rsidTr="00A609AA">
        <w:tc>
          <w:tcPr>
            <w:tcW w:w="805" w:type="dxa"/>
          </w:tcPr>
          <w:p w:rsidR="00825297" w:rsidRDefault="00825297" w:rsidP="00825297">
            <w:pPr>
              <w:jc w:val="center"/>
            </w:pPr>
            <w:r>
              <w:t>4</w:t>
            </w:r>
          </w:p>
        </w:tc>
        <w:tc>
          <w:tcPr>
            <w:tcW w:w="9265" w:type="dxa"/>
          </w:tcPr>
          <w:p w:rsidR="00825297" w:rsidRDefault="00825297" w:rsidP="00825297">
            <w:pPr>
              <w:pStyle w:val="ListParagraph"/>
              <w:numPr>
                <w:ilvl w:val="0"/>
                <w:numId w:val="3"/>
              </w:numPr>
            </w:pPr>
            <w:r>
              <w:t>Move forward</w:t>
            </w:r>
          </w:p>
          <w:p w:rsidR="00825297" w:rsidRDefault="00825297" w:rsidP="00825297">
            <w:pPr>
              <w:pStyle w:val="ListParagraph"/>
              <w:numPr>
                <w:ilvl w:val="0"/>
                <w:numId w:val="3"/>
              </w:numPr>
            </w:pPr>
            <w:r>
              <w:t>Scan for leading edge of treasure wall.</w:t>
            </w:r>
          </w:p>
        </w:tc>
      </w:tr>
      <w:tr w:rsidR="00825297" w:rsidTr="00A609AA">
        <w:tc>
          <w:tcPr>
            <w:tcW w:w="805" w:type="dxa"/>
          </w:tcPr>
          <w:p w:rsidR="00825297" w:rsidRDefault="00825297" w:rsidP="00825297">
            <w:pPr>
              <w:jc w:val="center"/>
            </w:pPr>
            <w:r>
              <w:t>5</w:t>
            </w:r>
          </w:p>
        </w:tc>
        <w:tc>
          <w:tcPr>
            <w:tcW w:w="9265" w:type="dxa"/>
          </w:tcPr>
          <w:p w:rsidR="00825297" w:rsidRDefault="00825297" w:rsidP="00825297">
            <w:pPr>
              <w:pStyle w:val="ListParagraph"/>
              <w:numPr>
                <w:ilvl w:val="0"/>
                <w:numId w:val="4"/>
              </w:numPr>
            </w:pPr>
            <w:r>
              <w:t>Measure distance to treasure wall.</w:t>
            </w:r>
          </w:p>
          <w:p w:rsidR="00825297" w:rsidRDefault="00825297" w:rsidP="00825297">
            <w:pPr>
              <w:pStyle w:val="ListParagraph"/>
              <w:numPr>
                <w:ilvl w:val="0"/>
                <w:numId w:val="4"/>
              </w:numPr>
            </w:pPr>
            <w:r>
              <w:t>Transmit distance array to Treasure Bot.</w:t>
            </w:r>
          </w:p>
        </w:tc>
      </w:tr>
      <w:tr w:rsidR="00825297" w:rsidTr="00A609AA">
        <w:tc>
          <w:tcPr>
            <w:tcW w:w="805" w:type="dxa"/>
          </w:tcPr>
          <w:p w:rsidR="00825297" w:rsidRDefault="00825297" w:rsidP="00825297">
            <w:pPr>
              <w:jc w:val="center"/>
            </w:pPr>
            <w:r>
              <w:t>6</w:t>
            </w:r>
          </w:p>
        </w:tc>
        <w:tc>
          <w:tcPr>
            <w:tcW w:w="9265" w:type="dxa"/>
          </w:tcPr>
          <w:p w:rsidR="00825297" w:rsidRDefault="00825297" w:rsidP="00825297">
            <w:pPr>
              <w:pStyle w:val="ListParagraph"/>
              <w:numPr>
                <w:ilvl w:val="0"/>
                <w:numId w:val="5"/>
              </w:numPr>
            </w:pPr>
            <w:r>
              <w:t>Move 24 inches to eliminate interference with Treasure Bot.</w:t>
            </w:r>
          </w:p>
        </w:tc>
      </w:tr>
    </w:tbl>
    <w:p w:rsidR="00A609AA" w:rsidRDefault="00A609AA"/>
    <w:p w:rsidR="00857874" w:rsidRDefault="00857874" w:rsidP="0085787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64FDE" w:rsidTr="00D64FDE">
        <w:tc>
          <w:tcPr>
            <w:tcW w:w="10070" w:type="dxa"/>
          </w:tcPr>
          <w:p w:rsidR="00D64FDE" w:rsidRDefault="00D64FDE" w:rsidP="007811EA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4991100" cy="343682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reasure_bot_tracking_diagram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2809" cy="3451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FDE" w:rsidTr="00D64FDE">
        <w:tc>
          <w:tcPr>
            <w:tcW w:w="10070" w:type="dxa"/>
          </w:tcPr>
          <w:p w:rsidR="00D64FDE" w:rsidRPr="00D64FDE" w:rsidRDefault="00D64FDE" w:rsidP="00857874">
            <w:r>
              <w:rPr>
                <w:b/>
              </w:rPr>
              <w:t xml:space="preserve">Fig 2. </w:t>
            </w:r>
            <w:r>
              <w:t>Treasure Bot path</w:t>
            </w:r>
          </w:p>
        </w:tc>
      </w:tr>
    </w:tbl>
    <w:p w:rsidR="00D64FDE" w:rsidRDefault="00D64FDE" w:rsidP="00857874"/>
    <w:tbl>
      <w:tblPr>
        <w:tblStyle w:val="TableGrid"/>
        <w:tblW w:w="10184" w:type="dxa"/>
        <w:tblLook w:val="04A0" w:firstRow="1" w:lastRow="0" w:firstColumn="1" w:lastColumn="0" w:noHBand="0" w:noVBand="1"/>
      </w:tblPr>
      <w:tblGrid>
        <w:gridCol w:w="895"/>
        <w:gridCol w:w="9289"/>
      </w:tblGrid>
      <w:tr w:rsidR="00D64FDE" w:rsidTr="00A609AA">
        <w:trPr>
          <w:trHeight w:val="261"/>
        </w:trPr>
        <w:tc>
          <w:tcPr>
            <w:tcW w:w="895" w:type="dxa"/>
          </w:tcPr>
          <w:p w:rsidR="00D64FDE" w:rsidRPr="00D64FDE" w:rsidRDefault="00D64FDE" w:rsidP="00825297">
            <w:pPr>
              <w:jc w:val="center"/>
              <w:rPr>
                <w:b/>
              </w:rPr>
            </w:pPr>
            <w:r w:rsidRPr="00D64FDE">
              <w:rPr>
                <w:b/>
              </w:rPr>
              <w:t>Step #</w:t>
            </w:r>
          </w:p>
        </w:tc>
        <w:tc>
          <w:tcPr>
            <w:tcW w:w="9289" w:type="dxa"/>
          </w:tcPr>
          <w:p w:rsidR="00D64FDE" w:rsidRPr="00D64FDE" w:rsidRDefault="007811EA" w:rsidP="00825297">
            <w:pPr>
              <w:jc w:val="center"/>
              <w:rPr>
                <w:b/>
              </w:rPr>
            </w:pPr>
            <w:r>
              <w:rPr>
                <w:b/>
              </w:rPr>
              <w:t xml:space="preserve">Treasure Bot </w:t>
            </w:r>
            <w:r w:rsidR="00D64FDE" w:rsidRPr="00D64FDE">
              <w:rPr>
                <w:b/>
              </w:rPr>
              <w:t>Action</w:t>
            </w:r>
            <w:r>
              <w:rPr>
                <w:b/>
              </w:rPr>
              <w:t xml:space="preserve"> (see Fig 2)</w:t>
            </w:r>
          </w:p>
        </w:tc>
      </w:tr>
      <w:tr w:rsidR="00D64FDE" w:rsidTr="00A609AA">
        <w:trPr>
          <w:trHeight w:val="538"/>
        </w:trPr>
        <w:tc>
          <w:tcPr>
            <w:tcW w:w="0" w:type="auto"/>
          </w:tcPr>
          <w:p w:rsidR="00D64FDE" w:rsidRDefault="00D64FDE" w:rsidP="00825297">
            <w:pPr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64FDE" w:rsidRDefault="00D64FDE" w:rsidP="00A609AA">
            <w:pPr>
              <w:pStyle w:val="ListParagraph"/>
              <w:numPr>
                <w:ilvl w:val="0"/>
                <w:numId w:val="5"/>
              </w:numPr>
            </w:pPr>
            <w:r>
              <w:t>Receive transmission array from Ping Bot.</w:t>
            </w:r>
          </w:p>
          <w:p w:rsidR="00D64FDE" w:rsidRPr="00A609AA" w:rsidRDefault="00A609AA" w:rsidP="00A609AA">
            <w:pPr>
              <w:pStyle w:val="ListParagraph"/>
              <w:numPr>
                <w:ilvl w:val="0"/>
                <w:numId w:val="5"/>
              </w:numPr>
            </w:pPr>
            <w:r>
              <w:t xml:space="preserve">Travel </w:t>
            </w:r>
            <w:r w:rsidRPr="00A609AA">
              <w:rPr>
                <w:rFonts w:ascii="Monospac821 BT" w:hAnsi="Monospac821 BT"/>
              </w:rPr>
              <w:t>e2</w:t>
            </w:r>
            <w:r>
              <w:t xml:space="preserve"> distance east.</w:t>
            </w:r>
          </w:p>
        </w:tc>
      </w:tr>
      <w:tr w:rsidR="00D64FDE" w:rsidTr="00A609AA">
        <w:trPr>
          <w:trHeight w:val="247"/>
        </w:trPr>
        <w:tc>
          <w:tcPr>
            <w:tcW w:w="0" w:type="auto"/>
          </w:tcPr>
          <w:p w:rsidR="00D64FDE" w:rsidRDefault="00A609AA" w:rsidP="00825297">
            <w:pPr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64FDE" w:rsidRDefault="00A609AA" w:rsidP="00A609AA">
            <w:pPr>
              <w:pStyle w:val="ListParagraph"/>
              <w:numPr>
                <w:ilvl w:val="0"/>
                <w:numId w:val="6"/>
              </w:numPr>
            </w:pPr>
            <w:r>
              <w:t xml:space="preserve">Travel </w:t>
            </w:r>
            <w:r w:rsidRPr="00A609AA">
              <w:rPr>
                <w:rFonts w:ascii="Monospac821 BT" w:hAnsi="Monospac821 BT"/>
              </w:rPr>
              <w:t>n1</w:t>
            </w:r>
            <w:r>
              <w:t xml:space="preserve"> distance north.</w:t>
            </w:r>
          </w:p>
        </w:tc>
      </w:tr>
      <w:tr w:rsidR="00D64FDE" w:rsidTr="00A609AA">
        <w:trPr>
          <w:trHeight w:val="261"/>
        </w:trPr>
        <w:tc>
          <w:tcPr>
            <w:tcW w:w="0" w:type="auto"/>
          </w:tcPr>
          <w:p w:rsidR="00D64FDE" w:rsidRDefault="00A609AA" w:rsidP="00825297">
            <w:pPr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64FDE" w:rsidRDefault="00A609AA" w:rsidP="00A609AA">
            <w:pPr>
              <w:pStyle w:val="ListParagraph"/>
              <w:numPr>
                <w:ilvl w:val="0"/>
                <w:numId w:val="6"/>
              </w:numPr>
            </w:pPr>
            <w:r>
              <w:t xml:space="preserve">Travel </w:t>
            </w:r>
            <w:r w:rsidRPr="00A609AA">
              <w:rPr>
                <w:rFonts w:ascii="Monospac821 BT" w:hAnsi="Monospac821 BT"/>
              </w:rPr>
              <w:t>n2</w:t>
            </w:r>
            <w:r>
              <w:t xml:space="preserve"> distance north.</w:t>
            </w:r>
          </w:p>
          <w:p w:rsidR="00A609AA" w:rsidRDefault="00A609AA" w:rsidP="00A609AA">
            <w:pPr>
              <w:pStyle w:val="ListParagraph"/>
              <w:numPr>
                <w:ilvl w:val="0"/>
                <w:numId w:val="6"/>
              </w:numPr>
            </w:pPr>
            <w:r>
              <w:t xml:space="preserve">Secure treasure with </w:t>
            </w:r>
            <w:r w:rsidR="009B5D95">
              <w:t>pincers</w:t>
            </w:r>
            <w:r>
              <w:t>.</w:t>
            </w:r>
          </w:p>
        </w:tc>
      </w:tr>
      <w:tr w:rsidR="00D64FDE" w:rsidTr="00A609AA">
        <w:trPr>
          <w:trHeight w:val="247"/>
        </w:trPr>
        <w:tc>
          <w:tcPr>
            <w:tcW w:w="0" w:type="auto"/>
          </w:tcPr>
          <w:p w:rsidR="00D64FDE" w:rsidRDefault="00A609AA" w:rsidP="00825297">
            <w:pPr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D64FDE" w:rsidRDefault="00A609AA" w:rsidP="00A609AA">
            <w:pPr>
              <w:pStyle w:val="ListParagraph"/>
              <w:numPr>
                <w:ilvl w:val="0"/>
                <w:numId w:val="7"/>
              </w:numPr>
            </w:pPr>
            <w:r>
              <w:t xml:space="preserve">Travel </w:t>
            </w:r>
            <w:r w:rsidRPr="007811EA">
              <w:rPr>
                <w:rFonts w:ascii="Monospac821 BT" w:hAnsi="Monospac821 BT"/>
              </w:rPr>
              <w:t>n2</w:t>
            </w:r>
            <w:r>
              <w:t xml:space="preserve"> distance south.</w:t>
            </w:r>
          </w:p>
        </w:tc>
      </w:tr>
      <w:tr w:rsidR="00D64FDE" w:rsidTr="00A609AA">
        <w:trPr>
          <w:trHeight w:val="261"/>
        </w:trPr>
        <w:tc>
          <w:tcPr>
            <w:tcW w:w="0" w:type="auto"/>
          </w:tcPr>
          <w:p w:rsidR="00D64FDE" w:rsidRDefault="00A609AA" w:rsidP="00825297">
            <w:pPr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64FDE" w:rsidRDefault="00A609AA" w:rsidP="00A609AA">
            <w:pPr>
              <w:pStyle w:val="ListParagraph"/>
              <w:numPr>
                <w:ilvl w:val="0"/>
                <w:numId w:val="7"/>
              </w:numPr>
            </w:pPr>
            <w:r>
              <w:t xml:space="preserve">Travel </w:t>
            </w:r>
            <w:r w:rsidRPr="007811EA">
              <w:rPr>
                <w:rFonts w:ascii="Monospac821 BT" w:hAnsi="Monospac821 BT"/>
              </w:rPr>
              <w:t>e2</w:t>
            </w:r>
            <w:r>
              <w:t xml:space="preserve"> distance west.</w:t>
            </w:r>
          </w:p>
        </w:tc>
      </w:tr>
      <w:tr w:rsidR="00D64FDE" w:rsidTr="00A609AA">
        <w:trPr>
          <w:trHeight w:val="247"/>
        </w:trPr>
        <w:tc>
          <w:tcPr>
            <w:tcW w:w="0" w:type="auto"/>
          </w:tcPr>
          <w:p w:rsidR="00D64FDE" w:rsidRDefault="00A609AA" w:rsidP="00825297">
            <w:pPr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D64FDE" w:rsidRDefault="00A609AA" w:rsidP="00A609AA">
            <w:pPr>
              <w:pStyle w:val="ListParagraph"/>
              <w:numPr>
                <w:ilvl w:val="0"/>
                <w:numId w:val="7"/>
              </w:numPr>
            </w:pPr>
            <w:r>
              <w:t>Travel 24 inches west.</w:t>
            </w:r>
          </w:p>
        </w:tc>
      </w:tr>
      <w:tr w:rsidR="00A609AA" w:rsidTr="00A609AA">
        <w:trPr>
          <w:trHeight w:val="247"/>
        </w:trPr>
        <w:tc>
          <w:tcPr>
            <w:tcW w:w="0" w:type="auto"/>
          </w:tcPr>
          <w:p w:rsidR="00A609AA" w:rsidRDefault="00A609AA" w:rsidP="00825297">
            <w:pPr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A609AA" w:rsidRDefault="00A609AA" w:rsidP="00A609AA">
            <w:pPr>
              <w:pStyle w:val="ListParagraph"/>
              <w:numPr>
                <w:ilvl w:val="0"/>
                <w:numId w:val="7"/>
              </w:numPr>
            </w:pPr>
            <w:r>
              <w:t xml:space="preserve">Travel </w:t>
            </w:r>
            <w:r w:rsidRPr="007811EA">
              <w:rPr>
                <w:rFonts w:ascii="Monospac821 BT" w:hAnsi="Monospac821 BT"/>
              </w:rPr>
              <w:t>e1</w:t>
            </w:r>
            <w:r>
              <w:t xml:space="preserve"> distance west.</w:t>
            </w:r>
          </w:p>
        </w:tc>
      </w:tr>
      <w:tr w:rsidR="00A609AA" w:rsidTr="00A609AA">
        <w:trPr>
          <w:trHeight w:val="247"/>
        </w:trPr>
        <w:tc>
          <w:tcPr>
            <w:tcW w:w="0" w:type="auto"/>
          </w:tcPr>
          <w:p w:rsidR="00A609AA" w:rsidRDefault="00A609AA" w:rsidP="00825297">
            <w:pPr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A609AA" w:rsidRDefault="00A609AA" w:rsidP="00A609AA">
            <w:pPr>
              <w:pStyle w:val="ListParagraph"/>
              <w:numPr>
                <w:ilvl w:val="0"/>
                <w:numId w:val="7"/>
              </w:numPr>
            </w:pPr>
            <w:r>
              <w:t xml:space="preserve">Travel </w:t>
            </w:r>
            <w:r w:rsidRPr="007811EA">
              <w:rPr>
                <w:rFonts w:ascii="Monospac821 BT" w:hAnsi="Monospac821 BT"/>
              </w:rPr>
              <w:t>n1</w:t>
            </w:r>
            <w:r>
              <w:t xml:space="preserve"> distance south to end.</w:t>
            </w:r>
          </w:p>
          <w:p w:rsidR="009441FF" w:rsidRDefault="009441FF" w:rsidP="00A609AA">
            <w:pPr>
              <w:pStyle w:val="ListParagraph"/>
              <w:numPr>
                <w:ilvl w:val="0"/>
                <w:numId w:val="7"/>
              </w:numPr>
            </w:pPr>
            <w:r>
              <w:t>Release pincers to drop treasure.</w:t>
            </w:r>
          </w:p>
        </w:tc>
      </w:tr>
    </w:tbl>
    <w:p w:rsidR="00857874" w:rsidRDefault="00857874" w:rsidP="00857874">
      <w:pPr>
        <w:pStyle w:val="Heading1"/>
      </w:pPr>
      <w:r>
        <w:t>Arduino Code</w:t>
      </w:r>
    </w:p>
    <w:p w:rsidR="00857874" w:rsidRDefault="00857874" w:rsidP="00857874">
      <w:pPr>
        <w:pStyle w:val="Heading2"/>
      </w:pPr>
      <w:r>
        <w:t>Ping Bot</w:t>
      </w:r>
    </w:p>
    <w:p w:rsidR="00857874" w:rsidRDefault="00857874" w:rsidP="00857874">
      <w:r>
        <w:t>Blah Blah blah, insert code</w:t>
      </w:r>
      <w:bookmarkStart w:id="0" w:name="_GoBack"/>
      <w:bookmarkEnd w:id="0"/>
    </w:p>
    <w:p w:rsidR="00857874" w:rsidRDefault="00857874" w:rsidP="00857874">
      <w:pPr>
        <w:pStyle w:val="Heading2"/>
      </w:pPr>
      <w:r>
        <w:t>Grabber Bot</w:t>
      </w:r>
    </w:p>
    <w:p w:rsidR="00857874" w:rsidRPr="00857874" w:rsidRDefault="00857874" w:rsidP="00857874">
      <w:r>
        <w:t>Blah blah blah, insert code</w:t>
      </w:r>
    </w:p>
    <w:sectPr w:rsidR="00857874" w:rsidRPr="00857874" w:rsidSect="0085787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ospac821 BT">
    <w:panose1 w:val="020B0609020202020204"/>
    <w:charset w:val="00"/>
    <w:family w:val="modern"/>
    <w:pitch w:val="fixed"/>
    <w:sig w:usb0="00000087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A4F71"/>
    <w:multiLevelType w:val="hybridMultilevel"/>
    <w:tmpl w:val="FC1C6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368D0"/>
    <w:multiLevelType w:val="hybridMultilevel"/>
    <w:tmpl w:val="255A6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106B8"/>
    <w:multiLevelType w:val="hybridMultilevel"/>
    <w:tmpl w:val="C6B83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804B00"/>
    <w:multiLevelType w:val="hybridMultilevel"/>
    <w:tmpl w:val="417E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B23FD"/>
    <w:multiLevelType w:val="hybridMultilevel"/>
    <w:tmpl w:val="C2D88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977E4"/>
    <w:multiLevelType w:val="hybridMultilevel"/>
    <w:tmpl w:val="39CC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287811"/>
    <w:multiLevelType w:val="hybridMultilevel"/>
    <w:tmpl w:val="EEBE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gHSxkaWphbmBko6SsGpxcWZ+XkgBUa1AI3TijcsAAAA"/>
  </w:docVars>
  <w:rsids>
    <w:rsidRoot w:val="00857874"/>
    <w:rsid w:val="002268B8"/>
    <w:rsid w:val="007811EA"/>
    <w:rsid w:val="00825297"/>
    <w:rsid w:val="00857874"/>
    <w:rsid w:val="009441FF"/>
    <w:rsid w:val="009B5D95"/>
    <w:rsid w:val="00A609AA"/>
    <w:rsid w:val="00AA7085"/>
    <w:rsid w:val="00B23A70"/>
    <w:rsid w:val="00D64FDE"/>
    <w:rsid w:val="00FA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B5EBF"/>
  <w15:chartTrackingRefBased/>
  <w15:docId w15:val="{DC8DE7D1-AC12-45BF-9784-1C05E049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8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8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78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578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78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64F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09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Grafton (GE Appliances, Haier)</dc:creator>
  <cp:keywords/>
  <dc:description/>
  <cp:lastModifiedBy>Cook, Grafton (GE Appliances, Haier)</cp:lastModifiedBy>
  <cp:revision>9</cp:revision>
  <dcterms:created xsi:type="dcterms:W3CDTF">2018-07-23T15:42:00Z</dcterms:created>
  <dcterms:modified xsi:type="dcterms:W3CDTF">2018-07-23T18:57:00Z</dcterms:modified>
</cp:coreProperties>
</file>